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65558C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96"/>
        <w:gridCol w:w="2840"/>
        <w:gridCol w:w="756"/>
        <w:gridCol w:w="1107"/>
        <w:gridCol w:w="2212"/>
      </w:tblGrid>
      <w:tr w:rsidR="00107132" w:rsidRPr="00172AD1" w14:paraId="7E6E74B7" w14:textId="77777777" w:rsidTr="00EA3017">
        <w:tc>
          <w:tcPr>
            <w:tcW w:w="406" w:type="dxa"/>
          </w:tcPr>
          <w:p w14:paraId="4F8FB4B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711" w:type="dxa"/>
          </w:tcPr>
          <w:p w14:paraId="57150761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929" w:type="dxa"/>
          </w:tcPr>
          <w:p w14:paraId="5CC8FCD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5988D76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997" w:type="dxa"/>
          </w:tcPr>
          <w:p w14:paraId="6877BB09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217" w:type="dxa"/>
          </w:tcPr>
          <w:p w14:paraId="544F39EF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74C39CC" w14:textId="77777777" w:rsidTr="00EA3017">
        <w:tc>
          <w:tcPr>
            <w:tcW w:w="406" w:type="dxa"/>
            <w:shd w:val="clear" w:color="auto" w:fill="D9D9D9" w:themeFill="background1" w:themeFillShade="D9"/>
          </w:tcPr>
          <w:p w14:paraId="6E808A1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711" w:type="dxa"/>
            <w:shd w:val="clear" w:color="auto" w:fill="D9D9D9" w:themeFill="background1" w:themeFillShade="D9"/>
          </w:tcPr>
          <w:p w14:paraId="543E66B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2929" w:type="dxa"/>
            <w:shd w:val="clear" w:color="auto" w:fill="D9D9D9" w:themeFill="background1" w:themeFillShade="D9"/>
          </w:tcPr>
          <w:p w14:paraId="78F6D2D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0037EF0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  <w:shd w:val="clear" w:color="auto" w:fill="D9D9D9" w:themeFill="background1" w:themeFillShade="D9"/>
          </w:tcPr>
          <w:p w14:paraId="1129885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  <w:shd w:val="clear" w:color="auto" w:fill="D9D9D9" w:themeFill="background1" w:themeFillShade="D9"/>
          </w:tcPr>
          <w:p w14:paraId="0160529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1</w:t>
            </w:r>
          </w:p>
        </w:tc>
      </w:tr>
      <w:tr w:rsidR="00107132" w:rsidRPr="00172AD1" w14:paraId="637BAA99" w14:textId="77777777" w:rsidTr="00EA3017">
        <w:tc>
          <w:tcPr>
            <w:tcW w:w="406" w:type="dxa"/>
          </w:tcPr>
          <w:p w14:paraId="72523EF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711" w:type="dxa"/>
          </w:tcPr>
          <w:p w14:paraId="5847938D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2929" w:type="dxa"/>
          </w:tcPr>
          <w:p w14:paraId="4CF47D09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5A6DA2E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</w:tcPr>
          <w:p w14:paraId="3B104413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217" w:type="dxa"/>
          </w:tcPr>
          <w:p w14:paraId="7A106EE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DBC4A09" w14:textId="77777777" w:rsidTr="00EA3017">
        <w:tc>
          <w:tcPr>
            <w:tcW w:w="406" w:type="dxa"/>
          </w:tcPr>
          <w:p w14:paraId="1A4C943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711" w:type="dxa"/>
          </w:tcPr>
          <w:p w14:paraId="06DEB349" w14:textId="1C97C5A2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role: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data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>s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>et</w:t>
            </w:r>
          </w:p>
        </w:tc>
        <w:tc>
          <w:tcPr>
            <w:tcW w:w="2929" w:type="dxa"/>
          </w:tcPr>
          <w:p w14:paraId="2890BEEE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3F967E8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</w:tcPr>
          <w:p w14:paraId="22141902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217" w:type="dxa"/>
          </w:tcPr>
          <w:p w14:paraId="78102083" w14:textId="3730FF9D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070045C2" w14:textId="77777777" w:rsidTr="00EA3017">
        <w:tc>
          <w:tcPr>
            <w:tcW w:w="406" w:type="dxa"/>
          </w:tcPr>
          <w:p w14:paraId="5B710C44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711" w:type="dxa"/>
          </w:tcPr>
          <w:p w14:paraId="1AF0741B" w14:textId="77777777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role:</w:t>
            </w:r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</w:t>
            </w:r>
            <w:proofErr w:type="spellStart"/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2929" w:type="dxa"/>
          </w:tcPr>
          <w:p w14:paraId="15A2FCC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28C78D39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</w:tcPr>
          <w:p w14:paraId="0A818905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</w:tcPr>
          <w:p w14:paraId="267238F8" w14:textId="058592AD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7DB687C5" w14:textId="77777777" w:rsidTr="00EA3017">
        <w:tc>
          <w:tcPr>
            <w:tcW w:w="406" w:type="dxa"/>
          </w:tcPr>
          <w:p w14:paraId="3080D7C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711" w:type="dxa"/>
          </w:tcPr>
          <w:p w14:paraId="59E2BEE3" w14:textId="77777777" w:rsidR="00107132" w:rsidRPr="002A17D4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 xml:space="preserve">role: </w:t>
            </w:r>
            <w:proofErr w:type="spellStart"/>
            <w:r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2929" w:type="dxa"/>
          </w:tcPr>
          <w:p w14:paraId="6AC2033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30038099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97" w:type="dxa"/>
          </w:tcPr>
          <w:p w14:paraId="116938F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217" w:type="dxa"/>
          </w:tcPr>
          <w:p w14:paraId="0CBB04DF" w14:textId="70589A83" w:rsidR="00107132" w:rsidRPr="00EA3017" w:rsidRDefault="00107132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spellStart"/>
            <w:r w:rsidRPr="00EA3017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107132" w:rsidRPr="00172AD1" w14:paraId="25DC0FF8" w14:textId="77777777" w:rsidTr="00EA3017">
        <w:tc>
          <w:tcPr>
            <w:tcW w:w="406" w:type="dxa"/>
          </w:tcPr>
          <w:p w14:paraId="5E83899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711" w:type="dxa"/>
          </w:tcPr>
          <w:p w14:paraId="7741B3B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929" w:type="dxa"/>
          </w:tcPr>
          <w:p w14:paraId="2E98D2E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37E04E06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97" w:type="dxa"/>
          </w:tcPr>
          <w:p w14:paraId="331E0F0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217" w:type="dxa"/>
          </w:tcPr>
          <w:p w14:paraId="23343B85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107132" w:rsidRPr="00172AD1" w14:paraId="0CFFC4E8" w14:textId="77777777" w:rsidTr="00EA3017">
        <w:tc>
          <w:tcPr>
            <w:tcW w:w="406" w:type="dxa"/>
          </w:tcPr>
          <w:p w14:paraId="065D6ED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711" w:type="dxa"/>
          </w:tcPr>
          <w:p w14:paraId="49720E77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2929" w:type="dxa"/>
          </w:tcPr>
          <w:p w14:paraId="37A1B55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1B6705E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97" w:type="dxa"/>
          </w:tcPr>
          <w:p w14:paraId="5F01B4F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217" w:type="dxa"/>
          </w:tcPr>
          <w:p w14:paraId="5F885A5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107132" w:rsidRPr="00172AD1" w14:paraId="73EE5053" w14:textId="77777777" w:rsidTr="00EA3017">
        <w:tc>
          <w:tcPr>
            <w:tcW w:w="406" w:type="dxa"/>
          </w:tcPr>
          <w:p w14:paraId="4B31BC5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711" w:type="dxa"/>
          </w:tcPr>
          <w:p w14:paraId="4E124691" w14:textId="407EDC44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t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itle</w:t>
            </w:r>
          </w:p>
        </w:tc>
        <w:tc>
          <w:tcPr>
            <w:tcW w:w="2929" w:type="dxa"/>
          </w:tcPr>
          <w:p w14:paraId="2E2A0C08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1E1C6334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</w:tcPr>
          <w:p w14:paraId="421682A1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</w:tcPr>
          <w:p w14:paraId="749E31ED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1D796F0" w14:textId="77777777" w:rsidTr="00EA3017">
        <w:tc>
          <w:tcPr>
            <w:tcW w:w="406" w:type="dxa"/>
          </w:tcPr>
          <w:p w14:paraId="188C6A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711" w:type="dxa"/>
          </w:tcPr>
          <w:p w14:paraId="5DDD9A91" w14:textId="4D81A9FD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d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escription</w:t>
            </w:r>
          </w:p>
        </w:tc>
        <w:tc>
          <w:tcPr>
            <w:tcW w:w="2929" w:type="dxa"/>
          </w:tcPr>
          <w:p w14:paraId="197F9B1F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4F6EC40F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997" w:type="dxa"/>
          </w:tcPr>
          <w:p w14:paraId="67645E72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</w:tcPr>
          <w:p w14:paraId="108823F1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F4ACAA0" w14:textId="77777777" w:rsidTr="00EA3017">
        <w:tc>
          <w:tcPr>
            <w:tcW w:w="406" w:type="dxa"/>
          </w:tcPr>
          <w:p w14:paraId="56C64C7A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711" w:type="dxa"/>
          </w:tcPr>
          <w:p w14:paraId="1070D59D" w14:textId="30198B31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l</w:t>
            </w:r>
            <w:r w:rsidR="00107132" w:rsidRPr="00172AD1">
              <w:rPr>
                <w:rFonts w:eastAsia="맑은 고딕" w:hint="eastAsia"/>
                <w:sz w:val="18"/>
                <w:lang w:val="en-US" w:eastAsia="ko-KR"/>
              </w:rPr>
              <w:t>anguage</w:t>
            </w:r>
          </w:p>
        </w:tc>
        <w:tc>
          <w:tcPr>
            <w:tcW w:w="2929" w:type="dxa"/>
          </w:tcPr>
          <w:p w14:paraId="53BFB416" w14:textId="44129BE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used within the data </w:t>
            </w:r>
            <w:r w:rsidR="00835F61" w:rsidRPr="00172AD1">
              <w:rPr>
                <w:rFonts w:eastAsia="맑은 고딕"/>
                <w:sz w:val="18"/>
                <w:lang w:val="en-US" w:eastAsia="ko-KR"/>
              </w:rPr>
              <w:t>catalogue</w:t>
            </w:r>
          </w:p>
        </w:tc>
        <w:tc>
          <w:tcPr>
            <w:tcW w:w="756" w:type="dxa"/>
          </w:tcPr>
          <w:p w14:paraId="7C6C97D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97" w:type="dxa"/>
          </w:tcPr>
          <w:p w14:paraId="6D0A09DD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</w:tcPr>
          <w:p w14:paraId="35295FBE" w14:textId="6787D01B" w:rsidR="00107132" w:rsidRPr="00EA3017" w:rsidRDefault="00DA314E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>
              <w:rPr>
                <w:rFonts w:eastAsia="맑은 고딕"/>
                <w:color w:val="FF0000"/>
                <w:sz w:val="18"/>
                <w:lang w:val="en-US" w:eastAsia="ko-KR"/>
              </w:rPr>
              <w:t>RFC 5646</w:t>
            </w:r>
            <w:r w:rsidR="00835F61" w:rsidRPr="00EA3017">
              <w:rPr>
                <w:rFonts w:eastAsia="맑은 고딕"/>
                <w:color w:val="FF0000"/>
                <w:sz w:val="18"/>
                <w:lang w:val="en-US" w:eastAsia="ko-KR"/>
              </w:rPr>
              <w:t xml:space="preserve"> </w:t>
            </w:r>
            <w:bookmarkStart w:id="0" w:name="_GoBack"/>
            <w:bookmarkEnd w:id="0"/>
          </w:p>
        </w:tc>
      </w:tr>
      <w:tr w:rsidR="00107132" w:rsidRPr="00172AD1" w14:paraId="0B639913" w14:textId="77777777" w:rsidTr="00EA3017">
        <w:tc>
          <w:tcPr>
            <w:tcW w:w="406" w:type="dxa"/>
          </w:tcPr>
          <w:p w14:paraId="434C245B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711" w:type="dxa"/>
          </w:tcPr>
          <w:p w14:paraId="5B1B94CB" w14:textId="4369F12C" w:rsidR="00107132" w:rsidRPr="00172AD1" w:rsidRDefault="00835F61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2A17D4">
              <w:rPr>
                <w:rFonts w:eastAsia="맑은 고딕"/>
                <w:color w:val="FF0000"/>
                <w:sz w:val="18"/>
                <w:lang w:val="en-US" w:eastAsia="ko-KR"/>
              </w:rPr>
              <w:t>v</w:t>
            </w:r>
            <w:r w:rsidR="00107132" w:rsidRPr="002A17D4">
              <w:rPr>
                <w:rFonts w:eastAsia="맑은 고딕" w:hint="eastAsia"/>
                <w:color w:val="FF0000"/>
                <w:sz w:val="18"/>
                <w:lang w:val="en-US" w:eastAsia="ko-KR"/>
              </w:rPr>
              <w:t>ersion</w:t>
            </w:r>
            <w:r w:rsidR="00623F5F">
              <w:rPr>
                <w:rFonts w:eastAsia="맑은 고딕"/>
                <w:color w:val="FF0000"/>
                <w:sz w:val="18"/>
                <w:lang w:val="en-US" w:eastAsia="ko-KR"/>
              </w:rPr>
              <w:t>Info</w:t>
            </w:r>
            <w:proofErr w:type="spellEnd"/>
          </w:p>
        </w:tc>
        <w:tc>
          <w:tcPr>
            <w:tcW w:w="2929" w:type="dxa"/>
          </w:tcPr>
          <w:p w14:paraId="4C281280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385AA1C6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97" w:type="dxa"/>
          </w:tcPr>
          <w:p w14:paraId="07FD0AA4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217" w:type="dxa"/>
          </w:tcPr>
          <w:p w14:paraId="2569369D" w14:textId="1E262805" w:rsidR="00EA3017" w:rsidRPr="00EA3017" w:rsidRDefault="00EA3017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EA3017">
              <w:rPr>
                <w:rFonts w:eastAsia="맑은 고딕"/>
                <w:color w:val="FF0000"/>
                <w:sz w:val="18"/>
                <w:lang w:val="en-US" w:eastAsia="ko-KR"/>
              </w:rPr>
              <w:t>free text</w:t>
            </w:r>
          </w:p>
          <w:p w14:paraId="118DE3AA" w14:textId="5FFA6E60" w:rsidR="00107132" w:rsidRPr="00EA3017" w:rsidRDefault="00EA3017" w:rsidP="002B7A27">
            <w:pPr>
              <w:jc w:val="both"/>
              <w:rPr>
                <w:rFonts w:eastAsia="맑은 고딕"/>
                <w:color w:val="FF0000"/>
                <w:sz w:val="18"/>
                <w:lang w:val="en-US" w:eastAsia="ko-KR"/>
              </w:rPr>
            </w:pPr>
            <w:proofErr w:type="gramStart"/>
            <w:r w:rsidRPr="00EA3017">
              <w:rPr>
                <w:rFonts w:eastAsia="맑은 고딕"/>
                <w:color w:val="FF0000"/>
                <w:sz w:val="18"/>
                <w:lang w:val="en-US" w:eastAsia="ko-KR"/>
              </w:rPr>
              <w:t>MAJOR.MINOR.PATCH</w:t>
            </w:r>
            <w:proofErr w:type="gramEnd"/>
          </w:p>
        </w:tc>
      </w:tr>
    </w:tbl>
    <w:p w14:paraId="06F416BE" w14:textId="77777777" w:rsidR="00107132" w:rsidRPr="00172AD1" w:rsidRDefault="00107132" w:rsidP="00107132">
      <w:pPr>
        <w:jc w:val="both"/>
        <w:rPr>
          <w:rFonts w:eastAsia="맑은 고딕"/>
          <w:lang w:val="en-US" w:eastAsia="ko-KR"/>
        </w:rPr>
      </w:pPr>
    </w:p>
    <w:p w14:paraId="5D192A46" w14:textId="7777777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1955"/>
      </w:tblGrid>
      <w:tr w:rsidR="00107132" w:rsidRPr="00172AD1" w14:paraId="233B7357" w14:textId="77777777" w:rsidTr="002B7A27">
        <w:tc>
          <w:tcPr>
            <w:tcW w:w="409" w:type="dxa"/>
          </w:tcPr>
          <w:p w14:paraId="2977A2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686" w:type="dxa"/>
          </w:tcPr>
          <w:p w14:paraId="6DA42DB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663" w:type="dxa"/>
          </w:tcPr>
          <w:p w14:paraId="4E7A1F7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3E16FB2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12AE64A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6" w:type="dxa"/>
          </w:tcPr>
          <w:p w14:paraId="4758582C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04BECD74" w14:textId="77777777" w:rsidTr="002B7A27">
        <w:tc>
          <w:tcPr>
            <w:tcW w:w="409" w:type="dxa"/>
            <w:shd w:val="clear" w:color="auto" w:fill="D9D9D9" w:themeFill="background1" w:themeFillShade="D9"/>
          </w:tcPr>
          <w:p w14:paraId="3AC4A4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2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24F6F2A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30C7EE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011470D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08391277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1086217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3 to 17</w:t>
            </w:r>
          </w:p>
        </w:tc>
      </w:tr>
      <w:tr w:rsidR="00107132" w:rsidRPr="00172AD1" w14:paraId="211B6E3B" w14:textId="77777777" w:rsidTr="002B7A27">
        <w:tc>
          <w:tcPr>
            <w:tcW w:w="409" w:type="dxa"/>
          </w:tcPr>
          <w:p w14:paraId="26DC969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3</w:t>
            </w:r>
          </w:p>
        </w:tc>
        <w:tc>
          <w:tcPr>
            <w:tcW w:w="1686" w:type="dxa"/>
          </w:tcPr>
          <w:p w14:paraId="778A374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3663" w:type="dxa"/>
          </w:tcPr>
          <w:p w14:paraId="0C783A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27" w:type="dxa"/>
          </w:tcPr>
          <w:p w14:paraId="7B60D25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4C71586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335A0F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9A79B2" w14:textId="77777777" w:rsidTr="002B7A27">
        <w:tc>
          <w:tcPr>
            <w:tcW w:w="409" w:type="dxa"/>
          </w:tcPr>
          <w:p w14:paraId="34607E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4</w:t>
            </w:r>
          </w:p>
        </w:tc>
        <w:tc>
          <w:tcPr>
            <w:tcW w:w="1686" w:type="dxa"/>
          </w:tcPr>
          <w:p w14:paraId="74DC80B6" w14:textId="201ECB12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rg</w:t>
            </w:r>
            <w:r w:rsidR="001D06B3"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ni</w:t>
            </w:r>
            <w:r w:rsidR="001D06B3">
              <w:rPr>
                <w:sz w:val="18"/>
                <w:lang w:val="en-US" w:eastAsia="ko-KR"/>
              </w:rPr>
              <w:t>z</w:t>
            </w:r>
            <w:r w:rsidRPr="00172AD1">
              <w:rPr>
                <w:rFonts w:hint="eastAsia"/>
                <w:sz w:val="18"/>
                <w:lang w:val="en-US" w:eastAsia="ko-KR"/>
              </w:rPr>
              <w:t>ationName</w:t>
            </w:r>
            <w:proofErr w:type="spellEnd"/>
          </w:p>
        </w:tc>
        <w:tc>
          <w:tcPr>
            <w:tcW w:w="3663" w:type="dxa"/>
          </w:tcPr>
          <w:p w14:paraId="4A42B88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27" w:type="dxa"/>
          </w:tcPr>
          <w:p w14:paraId="7CAE215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3F41913F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16DEF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4C94474" w14:textId="77777777" w:rsidTr="002B7A27">
        <w:tc>
          <w:tcPr>
            <w:tcW w:w="409" w:type="dxa"/>
          </w:tcPr>
          <w:p w14:paraId="1E3B5B4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5</w:t>
            </w:r>
          </w:p>
        </w:tc>
        <w:tc>
          <w:tcPr>
            <w:tcW w:w="1686" w:type="dxa"/>
          </w:tcPr>
          <w:p w14:paraId="6629CD2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3663" w:type="dxa"/>
          </w:tcPr>
          <w:p w14:paraId="6CAFF0A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27" w:type="dxa"/>
          </w:tcPr>
          <w:p w14:paraId="34B0F21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034537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174B17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00DDE8A" w14:textId="77777777" w:rsidTr="002B7A27">
        <w:tc>
          <w:tcPr>
            <w:tcW w:w="409" w:type="dxa"/>
          </w:tcPr>
          <w:p w14:paraId="7853EA4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6</w:t>
            </w:r>
          </w:p>
        </w:tc>
        <w:tc>
          <w:tcPr>
            <w:tcW w:w="1686" w:type="dxa"/>
          </w:tcPr>
          <w:p w14:paraId="464FCBA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roleOrFunction</w:t>
            </w:r>
            <w:proofErr w:type="spellEnd"/>
          </w:p>
        </w:tc>
        <w:tc>
          <w:tcPr>
            <w:tcW w:w="3663" w:type="dxa"/>
          </w:tcPr>
          <w:p w14:paraId="7E45D86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27" w:type="dxa"/>
          </w:tcPr>
          <w:p w14:paraId="588BF3D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0C161B8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4729F7A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55F8E6E5" w14:textId="77777777" w:rsidTr="002B7A27">
        <w:tc>
          <w:tcPr>
            <w:tcW w:w="409" w:type="dxa"/>
          </w:tcPr>
          <w:p w14:paraId="1F1F221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7</w:t>
            </w:r>
          </w:p>
        </w:tc>
        <w:tc>
          <w:tcPr>
            <w:tcW w:w="1686" w:type="dxa"/>
          </w:tcPr>
          <w:p w14:paraId="086A6FB2" w14:textId="7A71E34B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color w:val="FF0000"/>
                <w:sz w:val="18"/>
                <w:lang w:val="en-US" w:eastAsia="ko-KR"/>
              </w:rPr>
              <w:t>contact</w:t>
            </w:r>
          </w:p>
        </w:tc>
        <w:tc>
          <w:tcPr>
            <w:tcW w:w="3663" w:type="dxa"/>
          </w:tcPr>
          <w:p w14:paraId="764BB5C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27" w:type="dxa"/>
          </w:tcPr>
          <w:p w14:paraId="5188D93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0A02426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13B9B246" w14:textId="484E8E45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 w:rsidR="0056380F">
              <w:rPr>
                <w:color w:val="FF0000"/>
                <w:sz w:val="18"/>
                <w:lang w:val="en-US" w:eastAsia="ko-KR"/>
              </w:rPr>
              <w:t>DC</w:t>
            </w: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107132" w:rsidRPr="00172AD1" w14:paraId="38B3CE22" w14:textId="77777777" w:rsidTr="002B7A27">
        <w:tc>
          <w:tcPr>
            <w:tcW w:w="409" w:type="dxa"/>
            <w:shd w:val="clear" w:color="auto" w:fill="D9D9D9" w:themeFill="background1" w:themeFillShade="D9"/>
          </w:tcPr>
          <w:p w14:paraId="48BEB34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8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56EFE389" w14:textId="7FB574D6" w:rsidR="00107132" w:rsidRPr="002A17D4" w:rsidRDefault="00107132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B</w:t>
            </w:r>
            <w:r w:rsidR="0056380F">
              <w:rPr>
                <w:color w:val="FF0000"/>
                <w:sz w:val="18"/>
                <w:lang w:val="en-US" w:eastAsia="ko-KR"/>
              </w:rPr>
              <w:t>DC</w:t>
            </w: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4BF8E29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2618F92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271ACED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4A7D019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9 to 22</w:t>
            </w:r>
          </w:p>
        </w:tc>
      </w:tr>
      <w:tr w:rsidR="00107132" w:rsidRPr="00172AD1" w14:paraId="68907518" w14:textId="77777777" w:rsidTr="002B7A27">
        <w:tc>
          <w:tcPr>
            <w:tcW w:w="409" w:type="dxa"/>
          </w:tcPr>
          <w:p w14:paraId="64F7CFF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9</w:t>
            </w:r>
          </w:p>
        </w:tc>
        <w:tc>
          <w:tcPr>
            <w:tcW w:w="1686" w:type="dxa"/>
          </w:tcPr>
          <w:p w14:paraId="11F2C40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3663" w:type="dxa"/>
          </w:tcPr>
          <w:p w14:paraId="2956ECF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27" w:type="dxa"/>
          </w:tcPr>
          <w:p w14:paraId="06CE01A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2821F4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399D74A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149F6BBC" w14:textId="77777777" w:rsidTr="002B7A27">
        <w:tc>
          <w:tcPr>
            <w:tcW w:w="409" w:type="dxa"/>
          </w:tcPr>
          <w:p w14:paraId="08E8F86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20</w:t>
            </w:r>
          </w:p>
        </w:tc>
        <w:tc>
          <w:tcPr>
            <w:tcW w:w="1686" w:type="dxa"/>
          </w:tcPr>
          <w:p w14:paraId="6C8F5E36" w14:textId="730E468E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color w:val="FF0000"/>
                <w:sz w:val="18"/>
                <w:lang w:val="en-US" w:eastAsia="ko-KR"/>
              </w:rPr>
              <w:t>a</w:t>
            </w:r>
            <w:r w:rsidR="00107132" w:rsidRPr="002A17D4">
              <w:rPr>
                <w:rFonts w:hint="eastAsia"/>
                <w:color w:val="FF0000"/>
                <w:sz w:val="18"/>
                <w:lang w:val="en-US" w:eastAsia="ko-KR"/>
              </w:rPr>
              <w:t>ddress</w:t>
            </w:r>
          </w:p>
        </w:tc>
        <w:tc>
          <w:tcPr>
            <w:tcW w:w="3663" w:type="dxa"/>
          </w:tcPr>
          <w:p w14:paraId="531E3E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27" w:type="dxa"/>
          </w:tcPr>
          <w:p w14:paraId="4A3F12B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70BE1E2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4898451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5A64B97" w14:textId="77777777" w:rsidTr="002B7A27">
        <w:tc>
          <w:tcPr>
            <w:tcW w:w="409" w:type="dxa"/>
          </w:tcPr>
          <w:p w14:paraId="42F4BFB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1</w:t>
            </w:r>
          </w:p>
        </w:tc>
        <w:tc>
          <w:tcPr>
            <w:tcW w:w="1686" w:type="dxa"/>
          </w:tcPr>
          <w:p w14:paraId="426CE1E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3663" w:type="dxa"/>
          </w:tcPr>
          <w:p w14:paraId="6623E4E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-line information that can be used to contact the individual or organization</w:t>
            </w:r>
          </w:p>
        </w:tc>
        <w:tc>
          <w:tcPr>
            <w:tcW w:w="727" w:type="dxa"/>
          </w:tcPr>
          <w:p w14:paraId="0A11B81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64D0A82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33CF6018" w14:textId="5698A2A4" w:rsidR="00107132" w:rsidRPr="00172AD1" w:rsidRDefault="002A17D4" w:rsidP="002B7A27">
            <w:pPr>
              <w:jc w:val="both"/>
              <w:rPr>
                <w:sz w:val="18"/>
                <w:lang w:val="en-US" w:eastAsia="ko-KR"/>
              </w:rPr>
            </w:pPr>
            <w:r w:rsidRPr="002A17D4">
              <w:rPr>
                <w:rFonts w:hint="eastAsia"/>
                <w:color w:val="FF0000"/>
                <w:sz w:val="18"/>
                <w:lang w:val="en-US" w:eastAsia="ko-KR"/>
              </w:rPr>
              <w:t>U</w:t>
            </w:r>
            <w:r w:rsidRPr="002A17D4">
              <w:rPr>
                <w:color w:val="FF0000"/>
                <w:sz w:val="18"/>
                <w:lang w:val="en-US" w:eastAsia="ko-KR"/>
              </w:rPr>
              <w:t>RI</w:t>
            </w:r>
          </w:p>
        </w:tc>
      </w:tr>
      <w:tr w:rsidR="00107132" w:rsidRPr="00172AD1" w14:paraId="7DE02228" w14:textId="77777777" w:rsidTr="002B7A27">
        <w:tc>
          <w:tcPr>
            <w:tcW w:w="409" w:type="dxa"/>
          </w:tcPr>
          <w:p w14:paraId="47AEB5A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2</w:t>
            </w:r>
          </w:p>
        </w:tc>
        <w:tc>
          <w:tcPr>
            <w:tcW w:w="1686" w:type="dxa"/>
          </w:tcPr>
          <w:p w14:paraId="147B7A5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3663" w:type="dxa"/>
          </w:tcPr>
          <w:p w14:paraId="60106D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27" w:type="dxa"/>
          </w:tcPr>
          <w:p w14:paraId="7147012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4C031918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2DE679E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2760935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1A8B470E" w14:textId="1526F447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2"/>
        <w:gridCol w:w="2191"/>
        <w:gridCol w:w="2271"/>
        <w:gridCol w:w="756"/>
        <w:gridCol w:w="1107"/>
        <w:gridCol w:w="2289"/>
      </w:tblGrid>
      <w:tr w:rsidR="00107132" w:rsidRPr="00172AD1" w14:paraId="57A37DDE" w14:textId="77777777" w:rsidTr="008D39EE">
        <w:tc>
          <w:tcPr>
            <w:tcW w:w="402" w:type="dxa"/>
          </w:tcPr>
          <w:p w14:paraId="6C31949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91" w:type="dxa"/>
          </w:tcPr>
          <w:p w14:paraId="451D462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271" w:type="dxa"/>
          </w:tcPr>
          <w:p w14:paraId="0F195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5956E90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637284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289" w:type="dxa"/>
          </w:tcPr>
          <w:p w14:paraId="3D113177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21B1F09" w14:textId="77777777" w:rsidTr="008D39EE">
        <w:tc>
          <w:tcPr>
            <w:tcW w:w="402" w:type="dxa"/>
            <w:shd w:val="clear" w:color="auto" w:fill="D9D9D9" w:themeFill="background1" w:themeFillShade="D9"/>
          </w:tcPr>
          <w:p w14:paraId="36208D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3</w:t>
            </w:r>
          </w:p>
        </w:tc>
        <w:tc>
          <w:tcPr>
            <w:tcW w:w="2191" w:type="dxa"/>
            <w:shd w:val="clear" w:color="auto" w:fill="D9D9D9" w:themeFill="background1" w:themeFillShade="D9"/>
          </w:tcPr>
          <w:p w14:paraId="19D22E63" w14:textId="029EF5A4" w:rsidR="00107132" w:rsidRPr="00172AD1" w:rsidRDefault="00107132" w:rsidP="00856A20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</w:t>
            </w:r>
            <w:r w:rsidRPr="00856A20">
              <w:rPr>
                <w:color w:val="FF0000"/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2271" w:type="dxa"/>
            <w:shd w:val="clear" w:color="auto" w:fill="D9D9D9" w:themeFill="background1" w:themeFillShade="D9"/>
          </w:tcPr>
          <w:p w14:paraId="2F4A3CD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756" w:type="dxa"/>
            <w:shd w:val="clear" w:color="auto" w:fill="D9D9D9" w:themeFill="background1" w:themeFillShade="D9"/>
          </w:tcPr>
          <w:p w14:paraId="4E0C084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EA54F6C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289" w:type="dxa"/>
            <w:shd w:val="clear" w:color="auto" w:fill="D9D9D9" w:themeFill="background1" w:themeFillShade="D9"/>
          </w:tcPr>
          <w:p w14:paraId="66E4C9B5" w14:textId="1854A0EC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 w:rsidR="00DE6EBB"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31</w:t>
            </w:r>
          </w:p>
        </w:tc>
      </w:tr>
      <w:tr w:rsidR="00107132" w:rsidRPr="00172AD1" w14:paraId="6CA1B68F" w14:textId="77777777" w:rsidTr="008D39EE">
        <w:tc>
          <w:tcPr>
            <w:tcW w:w="402" w:type="dxa"/>
          </w:tcPr>
          <w:p w14:paraId="158286E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4</w:t>
            </w:r>
          </w:p>
        </w:tc>
        <w:tc>
          <w:tcPr>
            <w:tcW w:w="2191" w:type="dxa"/>
          </w:tcPr>
          <w:p w14:paraId="4B7DC4F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2271" w:type="dxa"/>
          </w:tcPr>
          <w:p w14:paraId="32F97C3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2820017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EE4C26A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289" w:type="dxa"/>
          </w:tcPr>
          <w:p w14:paraId="59033F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107132" w:rsidRPr="00172AD1" w14:paraId="1243F4E0" w14:textId="77777777" w:rsidTr="008D39EE">
        <w:tc>
          <w:tcPr>
            <w:tcW w:w="402" w:type="dxa"/>
          </w:tcPr>
          <w:p w14:paraId="12E5708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5</w:t>
            </w:r>
          </w:p>
        </w:tc>
        <w:tc>
          <w:tcPr>
            <w:tcW w:w="2191" w:type="dxa"/>
          </w:tcPr>
          <w:p w14:paraId="0719D5B7" w14:textId="2AAE7B6D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role:</w:t>
            </w:r>
            <w:r w:rsidRPr="00856A20">
              <w:rPr>
                <w:color w:val="FF0000"/>
                <w:sz w:val="18"/>
                <w:lang w:val="en-US" w:eastAsia="ko-KR"/>
              </w:rPr>
              <w:t xml:space="preserve"> distribu</w:t>
            </w:r>
            <w:r w:rsidR="00856A20" w:rsidRPr="00856A20">
              <w:rPr>
                <w:color w:val="FF0000"/>
                <w:sz w:val="18"/>
                <w:lang w:val="en-US" w:eastAsia="ko-KR"/>
              </w:rPr>
              <w:t>tion</w:t>
            </w:r>
          </w:p>
        </w:tc>
        <w:tc>
          <w:tcPr>
            <w:tcW w:w="2271" w:type="dxa"/>
          </w:tcPr>
          <w:p w14:paraId="0528809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7DD9A95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2419CC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289" w:type="dxa"/>
          </w:tcPr>
          <w:p w14:paraId="4A28975F" w14:textId="02C1CA23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107132" w:rsidRPr="00172AD1" w14:paraId="2FDE7F2D" w14:textId="77777777" w:rsidTr="008D39EE">
        <w:tc>
          <w:tcPr>
            <w:tcW w:w="402" w:type="dxa"/>
          </w:tcPr>
          <w:p w14:paraId="5415F54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6</w:t>
            </w:r>
          </w:p>
        </w:tc>
        <w:tc>
          <w:tcPr>
            <w:tcW w:w="2191" w:type="dxa"/>
          </w:tcPr>
          <w:p w14:paraId="696FEF6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2271" w:type="dxa"/>
          </w:tcPr>
          <w:p w14:paraId="063FFBE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5FAF198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B72C5ED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289" w:type="dxa"/>
          </w:tcPr>
          <w:p w14:paraId="5D20014B" w14:textId="4A7D82BD" w:rsidR="00107132" w:rsidRPr="00856A20" w:rsidRDefault="00107132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856A20">
              <w:rPr>
                <w:rFonts w:hint="eastAsia"/>
                <w:color w:val="FF0000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107132" w:rsidRPr="00172AD1" w14:paraId="631275D4" w14:textId="77777777" w:rsidTr="008D39EE">
        <w:tc>
          <w:tcPr>
            <w:tcW w:w="402" w:type="dxa"/>
          </w:tcPr>
          <w:p w14:paraId="05C1AE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7</w:t>
            </w:r>
          </w:p>
        </w:tc>
        <w:tc>
          <w:tcPr>
            <w:tcW w:w="2191" w:type="dxa"/>
          </w:tcPr>
          <w:p w14:paraId="725127F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2271" w:type="dxa"/>
          </w:tcPr>
          <w:p w14:paraId="2E770E0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2862714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3A0438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289" w:type="dxa"/>
          </w:tcPr>
          <w:p w14:paraId="164B554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87B369D" w14:textId="77777777" w:rsidTr="008D39EE">
        <w:tc>
          <w:tcPr>
            <w:tcW w:w="402" w:type="dxa"/>
          </w:tcPr>
          <w:p w14:paraId="563F305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8</w:t>
            </w:r>
          </w:p>
        </w:tc>
        <w:tc>
          <w:tcPr>
            <w:tcW w:w="2191" w:type="dxa"/>
          </w:tcPr>
          <w:p w14:paraId="512E49C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2271" w:type="dxa"/>
          </w:tcPr>
          <w:p w14:paraId="77D13EC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3161DF7D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2C782AC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289" w:type="dxa"/>
          </w:tcPr>
          <w:p w14:paraId="0AECC62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0C436B" w14:textId="77777777" w:rsidTr="008D39EE">
        <w:tc>
          <w:tcPr>
            <w:tcW w:w="402" w:type="dxa"/>
            <w:shd w:val="clear" w:color="auto" w:fill="auto"/>
          </w:tcPr>
          <w:p w14:paraId="69EAFA7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9</w:t>
            </w:r>
          </w:p>
        </w:tc>
        <w:tc>
          <w:tcPr>
            <w:tcW w:w="2191" w:type="dxa"/>
            <w:shd w:val="clear" w:color="auto" w:fill="auto"/>
          </w:tcPr>
          <w:p w14:paraId="769710A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2271" w:type="dxa"/>
            <w:shd w:val="clear" w:color="auto" w:fill="auto"/>
          </w:tcPr>
          <w:p w14:paraId="1C67A33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4EECBA29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6AAEA08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289" w:type="dxa"/>
            <w:shd w:val="clear" w:color="auto" w:fill="auto"/>
          </w:tcPr>
          <w:p w14:paraId="4851D2A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39C216F0" w14:textId="77777777" w:rsidTr="008D39EE">
        <w:tc>
          <w:tcPr>
            <w:tcW w:w="402" w:type="dxa"/>
          </w:tcPr>
          <w:p w14:paraId="1F830A0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0</w:t>
            </w:r>
          </w:p>
        </w:tc>
        <w:tc>
          <w:tcPr>
            <w:tcW w:w="2191" w:type="dxa"/>
          </w:tcPr>
          <w:p w14:paraId="01259F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2271" w:type="dxa"/>
          </w:tcPr>
          <w:p w14:paraId="1B53285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603E4B3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0D7A31A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289" w:type="dxa"/>
          </w:tcPr>
          <w:p w14:paraId="7B990E2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6435A00" w14:textId="77777777" w:rsidTr="008D39EE">
        <w:tc>
          <w:tcPr>
            <w:tcW w:w="402" w:type="dxa"/>
          </w:tcPr>
          <w:p w14:paraId="65F6C46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1</w:t>
            </w:r>
          </w:p>
        </w:tc>
        <w:tc>
          <w:tcPr>
            <w:tcW w:w="2191" w:type="dxa"/>
          </w:tcPr>
          <w:p w14:paraId="46D8E394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2271" w:type="dxa"/>
          </w:tcPr>
          <w:p w14:paraId="099F87E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482D41F2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0B47AE0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289" w:type="dxa"/>
          </w:tcPr>
          <w:p w14:paraId="57EBA5C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496D3EB6" w14:textId="77777777" w:rsidR="008D39EE" w:rsidRPr="008D39EE" w:rsidRDefault="008D39EE" w:rsidP="008D39EE">
      <w:pPr>
        <w:jc w:val="both"/>
        <w:rPr>
          <w:rFonts w:eastAsia="맑은 고딕"/>
          <w:lang w:val="en-US" w:eastAsia="ko-KR"/>
        </w:rPr>
      </w:pPr>
    </w:p>
    <w:p w14:paraId="4CEC9C7D" w14:textId="544B2065" w:rsidR="008D39EE" w:rsidRPr="008D39EE" w:rsidRDefault="008D39EE" w:rsidP="008D39EE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hint="eastAsia"/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>
        <w:rPr>
          <w:rFonts w:eastAsia="바탕" w:hint="eastAsia"/>
          <w:b/>
          <w:szCs w:val="20"/>
          <w:lang w:eastAsia="ko-KR"/>
        </w:rPr>
        <w:t>D</w:t>
      </w:r>
      <w:r>
        <w:rPr>
          <w:rFonts w:eastAsia="바탕"/>
          <w:b/>
          <w:szCs w:val="20"/>
          <w:lang w:eastAsia="ko-KR"/>
        </w:rPr>
        <w:t>istribution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2"/>
        <w:gridCol w:w="2278"/>
        <w:gridCol w:w="2424"/>
        <w:gridCol w:w="675"/>
        <w:gridCol w:w="926"/>
        <w:gridCol w:w="2311"/>
      </w:tblGrid>
      <w:tr w:rsidR="008D39EE" w:rsidRPr="00172AD1" w14:paraId="2604F5D9" w14:textId="77777777" w:rsidTr="00C834D5">
        <w:tc>
          <w:tcPr>
            <w:tcW w:w="402" w:type="dxa"/>
            <w:shd w:val="clear" w:color="auto" w:fill="D9D9D9" w:themeFill="background1" w:themeFillShade="D9"/>
          </w:tcPr>
          <w:p w14:paraId="59C8E19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2</w:t>
            </w:r>
          </w:p>
        </w:tc>
        <w:tc>
          <w:tcPr>
            <w:tcW w:w="2278" w:type="dxa"/>
            <w:shd w:val="clear" w:color="auto" w:fill="D9D9D9" w:themeFill="background1" w:themeFillShade="D9"/>
          </w:tcPr>
          <w:p w14:paraId="0A83E18F" w14:textId="3677131B" w:rsidR="008D39EE" w:rsidRPr="005D1AD8" w:rsidRDefault="008D39EE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proofErr w:type="spellStart"/>
            <w:r w:rsidRPr="005D1AD8">
              <w:rPr>
                <w:rFonts w:hint="eastAsia"/>
                <w:color w:val="FF0000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2424" w:type="dxa"/>
            <w:shd w:val="clear" w:color="auto" w:fill="D9D9D9" w:themeFill="background1" w:themeFillShade="D9"/>
          </w:tcPr>
          <w:p w14:paraId="0070F429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675" w:type="dxa"/>
            <w:shd w:val="clear" w:color="auto" w:fill="D9D9D9" w:themeFill="background1" w:themeFillShade="D9"/>
          </w:tcPr>
          <w:p w14:paraId="085367C5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14:paraId="02C09DC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311" w:type="dxa"/>
            <w:shd w:val="clear" w:color="auto" w:fill="D9D9D9" w:themeFill="background1" w:themeFillShade="D9"/>
          </w:tcPr>
          <w:p w14:paraId="3270A209" w14:textId="14C7BD9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sz w:val="18"/>
                <w:lang w:val="en-US" w:eastAsia="ko-KR"/>
              </w:rPr>
              <w:t>3</w:t>
            </w:r>
            <w:r w:rsidR="00DE6EBB">
              <w:rPr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 xml:space="preserve"> to38 </w:t>
            </w:r>
          </w:p>
        </w:tc>
      </w:tr>
      <w:tr w:rsidR="008D39EE" w:rsidRPr="00172AD1" w14:paraId="00035589" w14:textId="77777777" w:rsidTr="00C834D5">
        <w:tc>
          <w:tcPr>
            <w:tcW w:w="402" w:type="dxa"/>
          </w:tcPr>
          <w:p w14:paraId="27584C0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3</w:t>
            </w:r>
          </w:p>
        </w:tc>
        <w:tc>
          <w:tcPr>
            <w:tcW w:w="2278" w:type="dxa"/>
          </w:tcPr>
          <w:p w14:paraId="01688D1C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</w:t>
            </w:r>
            <w:r w:rsidRPr="00172AD1">
              <w:rPr>
                <w:sz w:val="18"/>
                <w:lang w:val="en-US" w:eastAsia="ko-KR"/>
              </w:rPr>
              <w:t xml:space="preserve">le: </w:t>
            </w:r>
            <w:proofErr w:type="spellStart"/>
            <w:r w:rsidRPr="00172AD1">
              <w:rPr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2424" w:type="dxa"/>
          </w:tcPr>
          <w:p w14:paraId="22FA12A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hint="eastAsia"/>
                <w:sz w:val="18"/>
                <w:lang w:val="en-US" w:eastAsia="ko-KR"/>
              </w:rPr>
              <w:t>limit</w:t>
            </w:r>
            <w:r w:rsidRPr="00172AD1">
              <w:rPr>
                <w:sz w:val="18"/>
                <w:lang w:val="en-US" w:eastAsia="ko-KR"/>
              </w:rPr>
              <w:t>at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75" w:type="dxa"/>
          </w:tcPr>
          <w:p w14:paraId="6EA93CBB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</w:tcPr>
          <w:p w14:paraId="6D8BD342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11" w:type="dxa"/>
          </w:tcPr>
          <w:p w14:paraId="28347899" w14:textId="6126A406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D39EE">
              <w:rPr>
                <w:rFonts w:hint="eastAsia"/>
                <w:color w:val="FF0000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D39EE" w:rsidRPr="00172AD1" w14:paraId="17B25EE1" w14:textId="77777777" w:rsidTr="00C834D5">
        <w:tc>
          <w:tcPr>
            <w:tcW w:w="402" w:type="dxa"/>
          </w:tcPr>
          <w:p w14:paraId="1AF514F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4</w:t>
            </w:r>
          </w:p>
        </w:tc>
        <w:tc>
          <w:tcPr>
            <w:tcW w:w="2278" w:type="dxa"/>
          </w:tcPr>
          <w:p w14:paraId="47329B1B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atatype</w:t>
            </w:r>
          </w:p>
        </w:tc>
        <w:tc>
          <w:tcPr>
            <w:tcW w:w="2424" w:type="dxa"/>
          </w:tcPr>
          <w:p w14:paraId="7B752BC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675" w:type="dxa"/>
          </w:tcPr>
          <w:p w14:paraId="591CF557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46FCDD40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11" w:type="dxa"/>
          </w:tcPr>
          <w:p w14:paraId="6DC0C78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CD_DataTypeCode</w:t>
            </w:r>
            <w:proofErr w:type="spellEnd"/>
          </w:p>
        </w:tc>
      </w:tr>
      <w:tr w:rsidR="008D39EE" w:rsidRPr="00172AD1" w14:paraId="104E82BB" w14:textId="77777777" w:rsidTr="00C834D5">
        <w:tc>
          <w:tcPr>
            <w:tcW w:w="402" w:type="dxa"/>
          </w:tcPr>
          <w:p w14:paraId="30EEAE70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 w:rsidRPr="00172AD1">
              <w:rPr>
                <w:sz w:val="18"/>
                <w:lang w:val="en-US" w:eastAsia="ko-KR"/>
              </w:rPr>
              <w:t>5</w:t>
            </w:r>
          </w:p>
        </w:tc>
        <w:tc>
          <w:tcPr>
            <w:tcW w:w="2278" w:type="dxa"/>
          </w:tcPr>
          <w:p w14:paraId="4FA6CA37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format</w:t>
            </w:r>
          </w:p>
        </w:tc>
        <w:tc>
          <w:tcPr>
            <w:tcW w:w="2424" w:type="dxa"/>
          </w:tcPr>
          <w:p w14:paraId="4CA87D6A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675" w:type="dxa"/>
          </w:tcPr>
          <w:p w14:paraId="76E038C0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12EE1783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11" w:type="dxa"/>
          </w:tcPr>
          <w:p w14:paraId="5308B68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D39EE" w:rsidRPr="00172AD1" w14:paraId="6F30E999" w14:textId="77777777" w:rsidTr="00C834D5">
        <w:tc>
          <w:tcPr>
            <w:tcW w:w="402" w:type="dxa"/>
          </w:tcPr>
          <w:p w14:paraId="2EF9E9D2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6</w:t>
            </w:r>
          </w:p>
        </w:tc>
        <w:tc>
          <w:tcPr>
            <w:tcW w:w="2278" w:type="dxa"/>
          </w:tcPr>
          <w:p w14:paraId="448BE55F" w14:textId="56C91656" w:rsidR="008D39EE" w:rsidRPr="00172AD1" w:rsidRDefault="007770B7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byte</w:t>
            </w:r>
            <w:r w:rsidR="008D39EE" w:rsidRPr="00172AD1">
              <w:rPr>
                <w:rFonts w:hint="eastAsia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2424" w:type="dxa"/>
          </w:tcPr>
          <w:p w14:paraId="45EB3D4F" w14:textId="3692F4A5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about the size of dataset</w:t>
            </w:r>
            <w:r w:rsidR="007770B7">
              <w:rPr>
                <w:sz w:val="18"/>
                <w:lang w:val="en-US" w:eastAsia="ko-KR"/>
              </w:rPr>
              <w:t xml:space="preserve"> </w:t>
            </w:r>
            <w:r w:rsidR="007770B7" w:rsidRPr="00C25868">
              <w:rPr>
                <w:color w:val="FF0000"/>
                <w:sz w:val="18"/>
                <w:lang w:val="en-US" w:eastAsia="ko-KR"/>
              </w:rPr>
              <w:t xml:space="preserve">in </w:t>
            </w:r>
            <w:r w:rsidR="00C25868" w:rsidRPr="00C25868">
              <w:rPr>
                <w:color w:val="FF0000"/>
                <w:sz w:val="18"/>
                <w:lang w:val="en-US" w:eastAsia="ko-KR"/>
              </w:rPr>
              <w:t>bytes</w:t>
            </w:r>
          </w:p>
        </w:tc>
        <w:tc>
          <w:tcPr>
            <w:tcW w:w="675" w:type="dxa"/>
          </w:tcPr>
          <w:p w14:paraId="6C9BEAB2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3487973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11" w:type="dxa"/>
          </w:tcPr>
          <w:p w14:paraId="50BFF543" w14:textId="1806AAE1" w:rsidR="008D39EE" w:rsidRPr="00172AD1" w:rsidRDefault="00C25868" w:rsidP="002B7A27">
            <w:pPr>
              <w:jc w:val="both"/>
              <w:rPr>
                <w:sz w:val="18"/>
                <w:lang w:val="en-US" w:eastAsia="ko-KR"/>
              </w:rPr>
            </w:pPr>
            <w:r w:rsidRPr="00C25868">
              <w:rPr>
                <w:color w:val="FF0000"/>
                <w:sz w:val="18"/>
                <w:lang w:val="en-US" w:eastAsia="ko-KR"/>
              </w:rPr>
              <w:t>int</w:t>
            </w:r>
          </w:p>
        </w:tc>
      </w:tr>
      <w:tr w:rsidR="008D39EE" w:rsidRPr="00172AD1" w14:paraId="19AF498D" w14:textId="77777777" w:rsidTr="00C834D5">
        <w:tc>
          <w:tcPr>
            <w:tcW w:w="402" w:type="dxa"/>
          </w:tcPr>
          <w:p w14:paraId="427E7FC1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7</w:t>
            </w:r>
          </w:p>
        </w:tc>
        <w:tc>
          <w:tcPr>
            <w:tcW w:w="2278" w:type="dxa"/>
          </w:tcPr>
          <w:p w14:paraId="09F7DB9E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2424" w:type="dxa"/>
          </w:tcPr>
          <w:p w14:paraId="04B10156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ccess </w:t>
            </w:r>
            <w:r w:rsidRPr="00172AD1">
              <w:rPr>
                <w:sz w:val="18"/>
                <w:lang w:val="en-US" w:eastAsia="ko-KR"/>
              </w:rPr>
              <w:t>information to dataset</w:t>
            </w:r>
          </w:p>
        </w:tc>
        <w:tc>
          <w:tcPr>
            <w:tcW w:w="675" w:type="dxa"/>
          </w:tcPr>
          <w:p w14:paraId="158CF7EB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926" w:type="dxa"/>
          </w:tcPr>
          <w:p w14:paraId="5C0FA446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311" w:type="dxa"/>
          </w:tcPr>
          <w:p w14:paraId="5F1DEA38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D39EE" w:rsidRPr="00172AD1" w14:paraId="3914E42B" w14:textId="77777777" w:rsidTr="00C834D5">
        <w:tc>
          <w:tcPr>
            <w:tcW w:w="402" w:type="dxa"/>
            <w:tcBorders>
              <w:bottom w:val="single" w:sz="4" w:space="0" w:color="auto"/>
            </w:tcBorders>
          </w:tcPr>
          <w:p w14:paraId="74A56C94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8</w:t>
            </w:r>
          </w:p>
        </w:tc>
        <w:tc>
          <w:tcPr>
            <w:tcW w:w="2278" w:type="dxa"/>
            <w:tcBorders>
              <w:bottom w:val="single" w:sz="4" w:space="0" w:color="auto"/>
            </w:tcBorders>
          </w:tcPr>
          <w:p w14:paraId="0943591D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2424" w:type="dxa"/>
            <w:tcBorders>
              <w:bottom w:val="single" w:sz="4" w:space="0" w:color="auto"/>
            </w:tcBorders>
          </w:tcPr>
          <w:p w14:paraId="77BE5E03" w14:textId="77777777" w:rsidR="008D39EE" w:rsidRPr="00172AD1" w:rsidRDefault="008D39EE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675" w:type="dxa"/>
            <w:tcBorders>
              <w:bottom w:val="single" w:sz="4" w:space="0" w:color="auto"/>
            </w:tcBorders>
          </w:tcPr>
          <w:p w14:paraId="5D2986EF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26" w:type="dxa"/>
            <w:tcBorders>
              <w:bottom w:val="single" w:sz="4" w:space="0" w:color="auto"/>
            </w:tcBorders>
          </w:tcPr>
          <w:p w14:paraId="1D2A63C1" w14:textId="77777777" w:rsidR="008D39EE" w:rsidRPr="00172AD1" w:rsidRDefault="008D39EE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311" w:type="dxa"/>
            <w:tcBorders>
              <w:bottom w:val="single" w:sz="4" w:space="0" w:color="auto"/>
            </w:tcBorders>
          </w:tcPr>
          <w:p w14:paraId="7E41B049" w14:textId="7872933D" w:rsidR="008D39EE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C834D5">
              <w:rPr>
                <w:color w:val="FF0000"/>
                <w:sz w:val="18"/>
                <w:lang w:val="en-US" w:eastAsia="ko-KR"/>
              </w:rPr>
              <w:t>UR</w:t>
            </w:r>
            <w:r w:rsidR="00DE6EBB">
              <w:rPr>
                <w:color w:val="FF0000"/>
                <w:sz w:val="18"/>
                <w:lang w:val="en-US" w:eastAsia="ko-KR"/>
              </w:rPr>
              <w:t>I</w:t>
            </w:r>
          </w:p>
        </w:tc>
      </w:tr>
    </w:tbl>
    <w:p w14:paraId="560C91A8" w14:textId="5E50C618" w:rsidR="00C834D5" w:rsidRDefault="00C834D5" w:rsidP="00C834D5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 w:hint="eastAsia"/>
          <w:b/>
          <w:szCs w:val="20"/>
          <w:lang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ko-KR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ko-KR"/>
        </w:rPr>
        <w:t>-</w:t>
      </w:r>
      <w:r>
        <w:rPr>
          <w:rFonts w:eastAsia="바탕"/>
          <w:b/>
          <w:szCs w:val="20"/>
          <w:lang w:eastAsia="ko-KR"/>
        </w:rPr>
        <w:t>5</w:t>
      </w:r>
      <w:r w:rsidRPr="00172AD1">
        <w:rPr>
          <w:rFonts w:eastAsia="바탕"/>
          <w:b/>
          <w:szCs w:val="20"/>
          <w:lang w:eastAsia="ko-KR"/>
        </w:rPr>
        <w:tab/>
      </w:r>
      <w:r w:rsidR="00DE6EBB">
        <w:rPr>
          <w:rFonts w:eastAsia="바탕"/>
          <w:b/>
          <w:szCs w:val="20"/>
          <w:lang w:eastAsia="ko-KR"/>
        </w:rPr>
        <w:t>Data Right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3"/>
        <w:gridCol w:w="2296"/>
        <w:gridCol w:w="2483"/>
        <w:gridCol w:w="684"/>
        <w:gridCol w:w="951"/>
        <w:gridCol w:w="2199"/>
      </w:tblGrid>
      <w:tr w:rsidR="002139B8" w:rsidRPr="00172AD1" w14:paraId="7CA881A5" w14:textId="77777777" w:rsidTr="00DE6EBB">
        <w:tc>
          <w:tcPr>
            <w:tcW w:w="4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1F10BF8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9</w:t>
            </w:r>
          </w:p>
        </w:tc>
        <w:tc>
          <w:tcPr>
            <w:tcW w:w="2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650509" w14:textId="74A77865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2139B8">
              <w:rPr>
                <w:rFonts w:eastAsia="맑은 고딕" w:hint="eastAsia"/>
                <w:color w:val="FF0000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7ED8E0" w14:textId="77777777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>limit</w:t>
            </w:r>
            <w:r w:rsidRPr="00172AD1">
              <w:rPr>
                <w:rFonts w:eastAsia="맑은 고딕"/>
                <w:sz w:val="18"/>
                <w:lang w:val="en-US" w:eastAsia="ko-KR"/>
              </w:rPr>
              <w:t>at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252E278" w14:textId="77777777" w:rsidR="00C834D5" w:rsidRPr="00172AD1" w:rsidRDefault="00C834D5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0C6C7F2" w14:textId="77777777" w:rsidR="00C834D5" w:rsidRPr="00172AD1" w:rsidRDefault="00C834D5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F16B27" w14:textId="5C8A5D8F" w:rsidR="00C834D5" w:rsidRPr="00172AD1" w:rsidRDefault="00C834D5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ne </w:t>
            </w:r>
            <w:r w:rsidR="00DE6EBB">
              <w:rPr>
                <w:rFonts w:eastAsia="맑은 고딕"/>
                <w:sz w:val="18"/>
                <w:lang w:val="en-US" w:eastAsia="ko-KR"/>
              </w:rPr>
              <w:t>40</w:t>
            </w:r>
            <w:r w:rsidR="002139B8">
              <w:rPr>
                <w:rFonts w:eastAsia="맑은 고딕"/>
                <w:sz w:val="18"/>
                <w:lang w:val="en-US" w:eastAsia="ko-KR"/>
              </w:rPr>
              <w:t xml:space="preserve"> to 41</w:t>
            </w:r>
          </w:p>
        </w:tc>
      </w:tr>
      <w:tr w:rsidR="002139B8" w:rsidRPr="00172AD1" w14:paraId="06A2E422" w14:textId="77777777" w:rsidTr="00DE6EBB">
        <w:tc>
          <w:tcPr>
            <w:tcW w:w="403" w:type="dxa"/>
            <w:tcBorders>
              <w:top w:val="single" w:sz="4" w:space="0" w:color="auto"/>
              <w:bottom w:val="single" w:sz="4" w:space="0" w:color="auto"/>
            </w:tcBorders>
          </w:tcPr>
          <w:p w14:paraId="678285E8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0</w:t>
            </w:r>
          </w:p>
        </w:tc>
        <w:tc>
          <w:tcPr>
            <w:tcW w:w="2296" w:type="dxa"/>
            <w:tcBorders>
              <w:top w:val="single" w:sz="4" w:space="0" w:color="auto"/>
              <w:bottom w:val="single" w:sz="4" w:space="0" w:color="auto"/>
            </w:tcBorders>
          </w:tcPr>
          <w:p w14:paraId="155815F0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rightStatement</w:t>
            </w:r>
            <w:proofErr w:type="spellEnd"/>
          </w:p>
        </w:tc>
        <w:tc>
          <w:tcPr>
            <w:tcW w:w="2483" w:type="dxa"/>
            <w:tcBorders>
              <w:top w:val="single" w:sz="4" w:space="0" w:color="auto"/>
              <w:bottom w:val="single" w:sz="4" w:space="0" w:color="auto"/>
            </w:tcBorders>
          </w:tcPr>
          <w:p w14:paraId="6F4E46F1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684" w:type="dxa"/>
            <w:tcBorders>
              <w:top w:val="single" w:sz="4" w:space="0" w:color="auto"/>
              <w:bottom w:val="single" w:sz="4" w:space="0" w:color="auto"/>
            </w:tcBorders>
          </w:tcPr>
          <w:p w14:paraId="29047294" w14:textId="77777777" w:rsidR="00C834D5" w:rsidRPr="00172AD1" w:rsidRDefault="00C834D5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  <w:bottom w:val="single" w:sz="4" w:space="0" w:color="auto"/>
            </w:tcBorders>
          </w:tcPr>
          <w:p w14:paraId="2AAC6851" w14:textId="77777777" w:rsidR="00C834D5" w:rsidRPr="00172AD1" w:rsidRDefault="00C834D5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99" w:type="dxa"/>
            <w:tcBorders>
              <w:top w:val="single" w:sz="4" w:space="0" w:color="auto"/>
              <w:bottom w:val="single" w:sz="4" w:space="0" w:color="auto"/>
            </w:tcBorders>
          </w:tcPr>
          <w:p w14:paraId="332AA905" w14:textId="77777777" w:rsidR="00C834D5" w:rsidRPr="00172AD1" w:rsidRDefault="00C834D5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2139B8" w:rsidRPr="00172AD1" w14:paraId="27866F1E" w14:textId="77777777" w:rsidTr="00DE6EBB">
        <w:tc>
          <w:tcPr>
            <w:tcW w:w="403" w:type="dxa"/>
            <w:tcBorders>
              <w:top w:val="single" w:sz="4" w:space="0" w:color="auto"/>
            </w:tcBorders>
          </w:tcPr>
          <w:p w14:paraId="28BC76FA" w14:textId="1C204DAE" w:rsidR="002139B8" w:rsidRPr="00172AD1" w:rsidRDefault="002139B8" w:rsidP="002B7A27">
            <w:pPr>
              <w:jc w:val="both"/>
              <w:rPr>
                <w:rFonts w:hint="eastAsia"/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296" w:type="dxa"/>
            <w:tcBorders>
              <w:top w:val="single" w:sz="4" w:space="0" w:color="auto"/>
            </w:tcBorders>
          </w:tcPr>
          <w:p w14:paraId="612D2E22" w14:textId="5035EEEB" w:rsidR="002139B8" w:rsidRPr="00DE6EBB" w:rsidRDefault="002139B8" w:rsidP="002B7A27">
            <w:pPr>
              <w:jc w:val="both"/>
              <w:rPr>
                <w:color w:val="FF0000"/>
                <w:sz w:val="18"/>
                <w:lang w:val="en-US" w:eastAsia="ko-KR"/>
              </w:rPr>
            </w:pP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l</w:t>
            </w:r>
            <w:r w:rsidRPr="00DE6EBB">
              <w:rPr>
                <w:color w:val="FF0000"/>
                <w:sz w:val="18"/>
                <w:lang w:val="en-US" w:eastAsia="ko-KR"/>
              </w:rPr>
              <w:t>icense</w:t>
            </w:r>
          </w:p>
        </w:tc>
        <w:tc>
          <w:tcPr>
            <w:tcW w:w="2483" w:type="dxa"/>
            <w:tcBorders>
              <w:top w:val="single" w:sz="4" w:space="0" w:color="auto"/>
            </w:tcBorders>
          </w:tcPr>
          <w:p w14:paraId="1D4FBBF9" w14:textId="3C5D5090" w:rsidR="002139B8" w:rsidRPr="00DE6EBB" w:rsidRDefault="00DE6EBB" w:rsidP="002B7A27">
            <w:pPr>
              <w:jc w:val="both"/>
              <w:rPr>
                <w:rFonts w:hint="eastAsia"/>
                <w:color w:val="FF0000"/>
                <w:sz w:val="18"/>
                <w:lang w:val="en-US" w:eastAsia="ko-KR"/>
              </w:rPr>
            </w:pP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-</w:t>
            </w: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설명필요</w:t>
            </w:r>
          </w:p>
        </w:tc>
        <w:tc>
          <w:tcPr>
            <w:tcW w:w="684" w:type="dxa"/>
            <w:tcBorders>
              <w:top w:val="single" w:sz="4" w:space="0" w:color="auto"/>
            </w:tcBorders>
          </w:tcPr>
          <w:p w14:paraId="16EB0F55" w14:textId="62E86B31" w:rsidR="002139B8" w:rsidRPr="00DE6EBB" w:rsidRDefault="00DE6EBB" w:rsidP="002B7A27">
            <w:pPr>
              <w:jc w:val="center"/>
              <w:rPr>
                <w:rFonts w:hint="eastAsia"/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R</w:t>
            </w:r>
          </w:p>
        </w:tc>
        <w:tc>
          <w:tcPr>
            <w:tcW w:w="951" w:type="dxa"/>
            <w:tcBorders>
              <w:top w:val="single" w:sz="4" w:space="0" w:color="auto"/>
            </w:tcBorders>
          </w:tcPr>
          <w:p w14:paraId="52B7FB7B" w14:textId="367F7DD8" w:rsidR="002139B8" w:rsidRPr="00DE6EBB" w:rsidRDefault="00DE6EBB" w:rsidP="002B7A27">
            <w:pPr>
              <w:jc w:val="center"/>
              <w:rPr>
                <w:rFonts w:hint="eastAsia"/>
                <w:color w:val="FF0000"/>
                <w:sz w:val="18"/>
                <w:lang w:val="en-US" w:eastAsia="ko-KR"/>
              </w:rPr>
            </w:pPr>
            <w:r>
              <w:rPr>
                <w:color w:val="FF0000"/>
                <w:sz w:val="18"/>
                <w:lang w:val="en-US" w:eastAsia="ko-KR"/>
              </w:rPr>
              <w:t>N</w:t>
            </w:r>
          </w:p>
        </w:tc>
        <w:tc>
          <w:tcPr>
            <w:tcW w:w="2199" w:type="dxa"/>
            <w:tcBorders>
              <w:top w:val="single" w:sz="4" w:space="0" w:color="auto"/>
            </w:tcBorders>
          </w:tcPr>
          <w:p w14:paraId="77378216" w14:textId="43AF43EE" w:rsidR="002139B8" w:rsidRPr="00DE6EBB" w:rsidRDefault="00DE6EBB" w:rsidP="002B7A27">
            <w:pPr>
              <w:jc w:val="both"/>
              <w:rPr>
                <w:rFonts w:hint="eastAsia"/>
                <w:color w:val="FF0000"/>
                <w:sz w:val="18"/>
                <w:lang w:val="en-US" w:eastAsia="ko-KR"/>
              </w:rPr>
            </w:pPr>
            <w:r>
              <w:rPr>
                <w:rFonts w:hint="eastAsia"/>
                <w:color w:val="FF0000"/>
                <w:sz w:val="18"/>
                <w:lang w:val="en-US" w:eastAsia="ko-KR"/>
              </w:rPr>
              <w:t>U</w:t>
            </w:r>
            <w:r>
              <w:rPr>
                <w:color w:val="FF0000"/>
                <w:sz w:val="18"/>
                <w:lang w:val="en-US" w:eastAsia="ko-KR"/>
              </w:rPr>
              <w:t xml:space="preserve">RI </w:t>
            </w:r>
          </w:p>
        </w:tc>
      </w:tr>
    </w:tbl>
    <w:p w14:paraId="5E87854B" w14:textId="77777777" w:rsidR="00DE6EBB" w:rsidRPr="008D39EE" w:rsidRDefault="00DE6EBB" w:rsidP="00DE6EBB">
      <w:pPr>
        <w:jc w:val="both"/>
        <w:rPr>
          <w:rFonts w:eastAsia="맑은 고딕"/>
          <w:lang w:val="en-US" w:eastAsia="ko-KR"/>
        </w:rPr>
      </w:pPr>
    </w:p>
    <w:p w14:paraId="5BBEAABB" w14:textId="08D366DF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404"/>
        <w:gridCol w:w="1970"/>
        <w:gridCol w:w="2888"/>
        <w:gridCol w:w="756"/>
        <w:gridCol w:w="1107"/>
        <w:gridCol w:w="1891"/>
      </w:tblGrid>
      <w:tr w:rsidR="00107132" w:rsidRPr="00172AD1" w14:paraId="62592D44" w14:textId="77777777" w:rsidTr="002B7A27">
        <w:tc>
          <w:tcPr>
            <w:tcW w:w="406" w:type="dxa"/>
          </w:tcPr>
          <w:p w14:paraId="3CA8BD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16" w:type="dxa"/>
          </w:tcPr>
          <w:p w14:paraId="3071EB24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242" w:type="dxa"/>
          </w:tcPr>
          <w:p w14:paraId="1D568D3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1C740EE3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2B6BCBC5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0" w:type="dxa"/>
          </w:tcPr>
          <w:p w14:paraId="61750BF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6A764FBE" w14:textId="77777777" w:rsidTr="002B7A27">
        <w:tc>
          <w:tcPr>
            <w:tcW w:w="406" w:type="dxa"/>
            <w:shd w:val="clear" w:color="auto" w:fill="D9D9D9" w:themeFill="background1" w:themeFillShade="D9"/>
          </w:tcPr>
          <w:p w14:paraId="122A736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019B01C1" w14:textId="10116B16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3242" w:type="dxa"/>
            <w:shd w:val="clear" w:color="auto" w:fill="D9D9D9" w:themeFill="background1" w:themeFillShade="D9"/>
          </w:tcPr>
          <w:p w14:paraId="329F04D5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1989304E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3F0EE5E8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  <w:shd w:val="clear" w:color="auto" w:fill="D9D9D9" w:themeFill="background1" w:themeFillShade="D9"/>
          </w:tcPr>
          <w:p w14:paraId="3996D50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2 to 43</w:t>
            </w:r>
          </w:p>
        </w:tc>
      </w:tr>
      <w:tr w:rsidR="00107132" w:rsidRPr="00172AD1" w14:paraId="2BF389AF" w14:textId="77777777" w:rsidTr="002B7A27">
        <w:tc>
          <w:tcPr>
            <w:tcW w:w="406" w:type="dxa"/>
          </w:tcPr>
          <w:p w14:paraId="57DE17B2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2</w:t>
            </w:r>
          </w:p>
        </w:tc>
        <w:tc>
          <w:tcPr>
            <w:tcW w:w="2116" w:type="dxa"/>
          </w:tcPr>
          <w:p w14:paraId="7E3FE22D" w14:textId="55EF8622" w:rsidR="00107132" w:rsidRPr="00172AD1" w:rsidRDefault="00DE6EBB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t</w:t>
            </w:r>
            <w:r w:rsidRPr="00DE6EBB">
              <w:rPr>
                <w:color w:val="FF0000"/>
                <w:sz w:val="18"/>
                <w:lang w:val="en-US" w:eastAsia="ko-KR"/>
              </w:rPr>
              <w:t>itle</w:t>
            </w:r>
          </w:p>
        </w:tc>
        <w:tc>
          <w:tcPr>
            <w:tcW w:w="3242" w:type="dxa"/>
          </w:tcPr>
          <w:p w14:paraId="73D4C25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27" w:type="dxa"/>
          </w:tcPr>
          <w:p w14:paraId="4431914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3C9E1CE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18C72C1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66B0E64C" w14:textId="77777777" w:rsidTr="002B7A27">
        <w:tc>
          <w:tcPr>
            <w:tcW w:w="406" w:type="dxa"/>
          </w:tcPr>
          <w:p w14:paraId="38F5C6C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3</w:t>
            </w:r>
          </w:p>
        </w:tc>
        <w:tc>
          <w:tcPr>
            <w:tcW w:w="2116" w:type="dxa"/>
          </w:tcPr>
          <w:p w14:paraId="47D8AA92" w14:textId="2C21D53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color w:val="FF0000"/>
                <w:sz w:val="18"/>
                <w:lang w:val="en-US" w:eastAsia="ko-KR"/>
              </w:rPr>
              <w:t>t</w:t>
            </w:r>
            <w:r w:rsidRPr="00DE6EBB">
              <w:rPr>
                <w:rFonts w:hint="eastAsia"/>
                <w:color w:val="FF0000"/>
                <w:sz w:val="18"/>
                <w:lang w:val="en-US" w:eastAsia="ko-KR"/>
              </w:rPr>
              <w:t>axonomy</w:t>
            </w:r>
          </w:p>
        </w:tc>
        <w:tc>
          <w:tcPr>
            <w:tcW w:w="3242" w:type="dxa"/>
          </w:tcPr>
          <w:p w14:paraId="5E1485CB" w14:textId="01524AB9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27" w:type="dxa"/>
          </w:tcPr>
          <w:p w14:paraId="545DA605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27B6EF8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300FBC20" w14:textId="270B8DF9" w:rsidR="00107132" w:rsidRPr="00172AD1" w:rsidRDefault="00DE6EBB" w:rsidP="002B7A27">
            <w:pPr>
              <w:jc w:val="both"/>
              <w:rPr>
                <w:sz w:val="18"/>
                <w:lang w:val="en-US" w:eastAsia="ko-KR"/>
              </w:rPr>
            </w:pPr>
            <w:r w:rsidRPr="00DE6EBB">
              <w:rPr>
                <w:color w:val="FF0000"/>
                <w:sz w:val="18"/>
                <w:lang w:val="en-US" w:eastAsia="ko-KR"/>
              </w:rPr>
              <w:t>URI</w:t>
            </w:r>
          </w:p>
        </w:tc>
      </w:tr>
    </w:tbl>
    <w:p w14:paraId="2B7FE72C" w14:textId="77777777" w:rsidR="00107132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64D45C99" w14:textId="6E1083E8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7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404"/>
        <w:gridCol w:w="2041"/>
        <w:gridCol w:w="2840"/>
        <w:gridCol w:w="756"/>
        <w:gridCol w:w="1107"/>
        <w:gridCol w:w="1868"/>
      </w:tblGrid>
      <w:tr w:rsidR="00107132" w:rsidRPr="00172AD1" w14:paraId="7B51E117" w14:textId="77777777" w:rsidTr="00DE6EBB">
        <w:tc>
          <w:tcPr>
            <w:tcW w:w="404" w:type="dxa"/>
          </w:tcPr>
          <w:p w14:paraId="41F13CB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41" w:type="dxa"/>
          </w:tcPr>
          <w:p w14:paraId="5EB2F7D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2840" w:type="dxa"/>
          </w:tcPr>
          <w:p w14:paraId="12DBF31E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1B0A75DB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B580F9F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68" w:type="dxa"/>
          </w:tcPr>
          <w:p w14:paraId="7C5C486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3D5238D5" w14:textId="77777777" w:rsidTr="00DE6EBB">
        <w:tc>
          <w:tcPr>
            <w:tcW w:w="404" w:type="dxa"/>
            <w:shd w:val="clear" w:color="auto" w:fill="D9D9D9" w:themeFill="background1" w:themeFillShade="D9"/>
          </w:tcPr>
          <w:p w14:paraId="0F353B8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</w:p>
        </w:tc>
        <w:tc>
          <w:tcPr>
            <w:tcW w:w="2041" w:type="dxa"/>
            <w:shd w:val="clear" w:color="auto" w:fill="D9D9D9" w:themeFill="background1" w:themeFillShade="D9"/>
          </w:tcPr>
          <w:p w14:paraId="083A3E02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2840" w:type="dxa"/>
            <w:shd w:val="clear" w:color="auto" w:fill="D9D9D9" w:themeFill="background1" w:themeFillShade="D9"/>
          </w:tcPr>
          <w:p w14:paraId="3D69858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14346BB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3A1596B0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68" w:type="dxa"/>
            <w:shd w:val="clear" w:color="auto" w:fill="D9D9D9" w:themeFill="background1" w:themeFillShade="D9"/>
          </w:tcPr>
          <w:p w14:paraId="6942A8C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5 to 47</w:t>
            </w:r>
          </w:p>
        </w:tc>
      </w:tr>
      <w:tr w:rsidR="00107132" w:rsidRPr="00172AD1" w14:paraId="60ABB902" w14:textId="77777777" w:rsidTr="00DE6EBB">
        <w:tc>
          <w:tcPr>
            <w:tcW w:w="404" w:type="dxa"/>
          </w:tcPr>
          <w:p w14:paraId="165B08F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5</w:t>
            </w:r>
          </w:p>
        </w:tc>
        <w:tc>
          <w:tcPr>
            <w:tcW w:w="2041" w:type="dxa"/>
          </w:tcPr>
          <w:p w14:paraId="3D74A1EF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s</w:t>
            </w:r>
            <w:proofErr w:type="spellEnd"/>
          </w:p>
        </w:tc>
        <w:tc>
          <w:tcPr>
            <w:tcW w:w="2840" w:type="dxa"/>
          </w:tcPr>
          <w:p w14:paraId="3E75275D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2F73F6F3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ED58BCB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68" w:type="dxa"/>
          </w:tcPr>
          <w:p w14:paraId="316091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429E47BA" w14:textId="77777777" w:rsidTr="00DE6EBB">
        <w:tc>
          <w:tcPr>
            <w:tcW w:w="404" w:type="dxa"/>
          </w:tcPr>
          <w:p w14:paraId="36E579C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6</w:t>
            </w:r>
          </w:p>
        </w:tc>
        <w:tc>
          <w:tcPr>
            <w:tcW w:w="2041" w:type="dxa"/>
          </w:tcPr>
          <w:p w14:paraId="1C7D073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2840" w:type="dxa"/>
          </w:tcPr>
          <w:p w14:paraId="038B30A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0DD68F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B3E70C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68" w:type="dxa"/>
          </w:tcPr>
          <w:p w14:paraId="2579898A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107132" w:rsidRPr="00172AD1" w14:paraId="01E40C38" w14:textId="77777777" w:rsidTr="00DE6EBB">
        <w:tc>
          <w:tcPr>
            <w:tcW w:w="404" w:type="dxa"/>
          </w:tcPr>
          <w:p w14:paraId="4D32872E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7</w:t>
            </w:r>
          </w:p>
        </w:tc>
        <w:tc>
          <w:tcPr>
            <w:tcW w:w="2041" w:type="dxa"/>
          </w:tcPr>
          <w:p w14:paraId="2678DD08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2840" w:type="dxa"/>
          </w:tcPr>
          <w:p w14:paraId="05C4564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582E712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8B7C81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68" w:type="dxa"/>
          </w:tcPr>
          <w:p w14:paraId="0D8351C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0DAECF01" w14:textId="77777777" w:rsidR="00DE6EBB" w:rsidRDefault="00DE6EBB" w:rsidP="00DE6EBB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5F76D8FB" w14:textId="69794A3A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8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404"/>
        <w:gridCol w:w="1965"/>
        <w:gridCol w:w="2887"/>
        <w:gridCol w:w="756"/>
        <w:gridCol w:w="1107"/>
        <w:gridCol w:w="1897"/>
      </w:tblGrid>
      <w:tr w:rsidR="00107132" w:rsidRPr="00172AD1" w14:paraId="09E76AD2" w14:textId="77777777" w:rsidTr="002B7A27">
        <w:tc>
          <w:tcPr>
            <w:tcW w:w="406" w:type="dxa"/>
          </w:tcPr>
          <w:p w14:paraId="6D6EF889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16" w:type="dxa"/>
          </w:tcPr>
          <w:p w14:paraId="55419A6D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242" w:type="dxa"/>
          </w:tcPr>
          <w:p w14:paraId="50CE2EC6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10E54058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45E21E59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0" w:type="dxa"/>
          </w:tcPr>
          <w:p w14:paraId="0EB326E2" w14:textId="77777777" w:rsidR="00107132" w:rsidRPr="00172AD1" w:rsidRDefault="00107132" w:rsidP="002B7A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107132" w:rsidRPr="00172AD1" w14:paraId="77DF6CE6" w14:textId="77777777" w:rsidTr="002B7A27">
        <w:tc>
          <w:tcPr>
            <w:tcW w:w="406" w:type="dxa"/>
            <w:shd w:val="clear" w:color="auto" w:fill="D9D9D9" w:themeFill="background1" w:themeFillShade="D9"/>
          </w:tcPr>
          <w:p w14:paraId="0DF9AF0B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8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3EBCE7AD" w14:textId="77777777" w:rsidR="00107132" w:rsidRPr="00172AD1" w:rsidRDefault="00107132" w:rsidP="002B7A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3242" w:type="dxa"/>
            <w:shd w:val="clear" w:color="auto" w:fill="D9D9D9" w:themeFill="background1" w:themeFillShade="D9"/>
          </w:tcPr>
          <w:p w14:paraId="7010B7E7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4C6C13E0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6943550F" w14:textId="77777777" w:rsidR="00107132" w:rsidRPr="00172AD1" w:rsidRDefault="00107132" w:rsidP="002B7A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  <w:shd w:val="clear" w:color="auto" w:fill="D9D9D9" w:themeFill="background1" w:themeFillShade="D9"/>
          </w:tcPr>
          <w:p w14:paraId="572314BD" w14:textId="0E223101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 w:rsidR="00780D99"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 w:rsidR="00780D99">
              <w:rPr>
                <w:sz w:val="18"/>
                <w:lang w:val="en-US" w:eastAsia="ko-KR"/>
              </w:rPr>
              <w:t>50</w:t>
            </w:r>
          </w:p>
        </w:tc>
      </w:tr>
      <w:tr w:rsidR="00107132" w:rsidRPr="00172AD1" w14:paraId="60D80168" w14:textId="77777777" w:rsidTr="002B7A27">
        <w:tc>
          <w:tcPr>
            <w:tcW w:w="406" w:type="dxa"/>
          </w:tcPr>
          <w:p w14:paraId="5161B661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9</w:t>
            </w:r>
          </w:p>
        </w:tc>
        <w:tc>
          <w:tcPr>
            <w:tcW w:w="2116" w:type="dxa"/>
          </w:tcPr>
          <w:p w14:paraId="2C9E86C6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3242" w:type="dxa"/>
          </w:tcPr>
          <w:p w14:paraId="58A5241C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27" w:type="dxa"/>
          </w:tcPr>
          <w:p w14:paraId="52671944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58413066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57EAAC12" w14:textId="584DF84C" w:rsidR="00107132" w:rsidRPr="00172AD1" w:rsidRDefault="00780D99" w:rsidP="002B7A27">
            <w:pPr>
              <w:jc w:val="both"/>
              <w:rPr>
                <w:sz w:val="18"/>
                <w:lang w:val="en-US" w:eastAsia="ko-KR"/>
              </w:rPr>
            </w:pPr>
            <w:r w:rsidRPr="00780D99">
              <w:rPr>
                <w:color w:val="FF0000"/>
                <w:sz w:val="18"/>
                <w:lang w:val="en-US" w:eastAsia="ko-KR"/>
              </w:rPr>
              <w:t>ISO-8601</w:t>
            </w:r>
          </w:p>
        </w:tc>
      </w:tr>
      <w:tr w:rsidR="00107132" w:rsidRPr="00172AD1" w14:paraId="6E594AB7" w14:textId="77777777" w:rsidTr="002B7A27">
        <w:tc>
          <w:tcPr>
            <w:tcW w:w="406" w:type="dxa"/>
          </w:tcPr>
          <w:p w14:paraId="59BAEEF0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50</w:t>
            </w:r>
          </w:p>
        </w:tc>
        <w:tc>
          <w:tcPr>
            <w:tcW w:w="2116" w:type="dxa"/>
          </w:tcPr>
          <w:p w14:paraId="736D463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3242" w:type="dxa"/>
          </w:tcPr>
          <w:p w14:paraId="422B0AA3" w14:textId="77777777" w:rsidR="00107132" w:rsidRPr="00172AD1" w:rsidRDefault="00107132" w:rsidP="002B7A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27" w:type="dxa"/>
          </w:tcPr>
          <w:p w14:paraId="0843EFA7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314D8461" w14:textId="77777777" w:rsidR="00107132" w:rsidRPr="00172AD1" w:rsidRDefault="00107132" w:rsidP="002B7A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05DC4540" w14:textId="0CB2C541" w:rsidR="00107132" w:rsidRPr="00172AD1" w:rsidRDefault="00780D99" w:rsidP="002B7A27">
            <w:pPr>
              <w:jc w:val="both"/>
              <w:rPr>
                <w:sz w:val="18"/>
                <w:lang w:val="en-US" w:eastAsia="ko-KR"/>
              </w:rPr>
            </w:pPr>
            <w:r w:rsidRPr="00780D99">
              <w:rPr>
                <w:color w:val="FF0000"/>
                <w:sz w:val="18"/>
                <w:lang w:val="en-US" w:eastAsia="ko-KR"/>
              </w:rPr>
              <w:t>ISO-8601</w:t>
            </w:r>
          </w:p>
        </w:tc>
      </w:tr>
    </w:tbl>
    <w:p w14:paraId="72943D99" w14:textId="77777777" w:rsidR="00107132" w:rsidRPr="00172AD1" w:rsidRDefault="00107132" w:rsidP="00107132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3C0BFECF" w14:textId="372DCEE0" w:rsidR="00107132" w:rsidRPr="00172AD1" w:rsidRDefault="0010713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</w:t>
      </w:r>
      <w:r w:rsidR="00C834D5">
        <w:rPr>
          <w:rFonts w:eastAsia="바탕"/>
          <w:b/>
          <w:szCs w:val="20"/>
          <w:lang w:eastAsia="zh-CN"/>
        </w:rPr>
        <w:t>9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 w:rsidR="00433A64" w:rsidRPr="00433A64">
        <w:rPr>
          <w:rFonts w:eastAsia="바탕"/>
          <w:b/>
          <w:color w:val="FF0000"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proofErr w:type="spellStart"/>
      <w:r w:rsidR="00C834D5" w:rsidRPr="00C834D5">
        <w:rPr>
          <w:rFonts w:eastAsia="바탕"/>
          <w:b/>
          <w:color w:val="FF0000"/>
          <w:szCs w:val="20"/>
          <w:lang w:eastAsia="zh-CN"/>
        </w:rPr>
        <w:t>BDC_</w:t>
      </w:r>
      <w:r w:rsidRPr="00C834D5">
        <w:rPr>
          <w:rFonts w:eastAsia="바탕"/>
          <w:b/>
          <w:color w:val="FF0000"/>
          <w:szCs w:val="20"/>
          <w:lang w:eastAsia="ko-KR"/>
        </w:rPr>
        <w:t>DataTypeCode</w:t>
      </w:r>
      <w:proofErr w:type="spellEnd"/>
      <w:r w:rsidRPr="00C834D5">
        <w:rPr>
          <w:rFonts w:eastAsia="바탕"/>
          <w:b/>
          <w:color w:val="FF0000"/>
          <w:szCs w:val="20"/>
          <w:lang w:eastAsia="ko-KR"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665"/>
      </w:tblGrid>
      <w:tr w:rsidR="00107132" w:rsidRPr="00172AD1" w14:paraId="533CE1FE" w14:textId="77777777" w:rsidTr="002B7A27">
        <w:tc>
          <w:tcPr>
            <w:tcW w:w="2409" w:type="dxa"/>
          </w:tcPr>
          <w:p w14:paraId="333B1827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7D1A588C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665" w:type="dxa"/>
          </w:tcPr>
          <w:p w14:paraId="76C3DE87" w14:textId="77777777" w:rsidR="00107132" w:rsidRPr="00172AD1" w:rsidRDefault="00107132" w:rsidP="002B7A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</w:tr>
      <w:tr w:rsidR="00107132" w:rsidRPr="00172AD1" w14:paraId="089D4607" w14:textId="77777777" w:rsidTr="002B7A27">
        <w:tc>
          <w:tcPr>
            <w:tcW w:w="2409" w:type="dxa"/>
          </w:tcPr>
          <w:p w14:paraId="61B6BE57" w14:textId="27F91998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STRUCTURED</w:t>
            </w:r>
          </w:p>
        </w:tc>
        <w:tc>
          <w:tcPr>
            <w:tcW w:w="1560" w:type="dxa"/>
          </w:tcPr>
          <w:p w14:paraId="3AB0ED1E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665" w:type="dxa"/>
          </w:tcPr>
          <w:p w14:paraId="308565C0" w14:textId="059DAE95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107132" w:rsidRPr="00172AD1" w14:paraId="53F93BF2" w14:textId="77777777" w:rsidTr="002B7A27">
        <w:tc>
          <w:tcPr>
            <w:tcW w:w="2409" w:type="dxa"/>
          </w:tcPr>
          <w:p w14:paraId="149434C4" w14:textId="0A37FC69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14B8FBDA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665" w:type="dxa"/>
          </w:tcPr>
          <w:p w14:paraId="17A299F6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107132" w:rsidRPr="00172AD1" w14:paraId="774E49E4" w14:textId="77777777" w:rsidTr="002B7A27">
        <w:tc>
          <w:tcPr>
            <w:tcW w:w="2409" w:type="dxa"/>
          </w:tcPr>
          <w:p w14:paraId="1B7D9AFE" w14:textId="6777809C" w:rsidR="00107132" w:rsidRPr="00433A64" w:rsidRDefault="00433A64" w:rsidP="002B7A27">
            <w:pPr>
              <w:jc w:val="center"/>
              <w:rPr>
                <w:rFonts w:eastAsia="맑은 고딕"/>
                <w:color w:val="FF0000"/>
                <w:sz w:val="18"/>
                <w:lang w:val="en-US" w:eastAsia="ko-KR"/>
              </w:rPr>
            </w:pPr>
            <w:r w:rsidRPr="00433A64">
              <w:rPr>
                <w:rFonts w:eastAsia="맑은 고딕"/>
                <w:color w:val="FF0000"/>
                <w:sz w:val="18"/>
                <w:lang w:val="en-US" w:eastAsia="ko-KR"/>
              </w:rPr>
              <w:t>UNSTRUCTURED</w:t>
            </w:r>
          </w:p>
        </w:tc>
        <w:tc>
          <w:tcPr>
            <w:tcW w:w="1560" w:type="dxa"/>
          </w:tcPr>
          <w:p w14:paraId="3CAFC137" w14:textId="77777777" w:rsidR="00107132" w:rsidRPr="00172AD1" w:rsidRDefault="00107132" w:rsidP="002B7A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665" w:type="dxa"/>
          </w:tcPr>
          <w:p w14:paraId="3D9424A3" w14:textId="77777777" w:rsidR="00107132" w:rsidRPr="00172AD1" w:rsidRDefault="00107132" w:rsidP="002B7A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2892CC43" w14:textId="77777777" w:rsidR="00D73CA6" w:rsidRPr="00107132" w:rsidRDefault="00D73CA6"/>
    <w:sectPr w:rsidR="00D73CA6" w:rsidRPr="0010713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B83C6C" w14:textId="77777777" w:rsidR="00107132" w:rsidRDefault="00107132" w:rsidP="00107132">
      <w:pPr>
        <w:spacing w:before="0"/>
      </w:pPr>
      <w:r>
        <w:separator/>
      </w:r>
    </w:p>
  </w:endnote>
  <w:endnote w:type="continuationSeparator" w:id="0">
    <w:p w14:paraId="2DAB91A7" w14:textId="77777777" w:rsidR="00107132" w:rsidRDefault="00107132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9D01FE" w14:textId="77777777" w:rsidR="00107132" w:rsidRDefault="00107132" w:rsidP="00107132">
      <w:pPr>
        <w:spacing w:before="0"/>
      </w:pPr>
      <w:r>
        <w:separator/>
      </w:r>
    </w:p>
  </w:footnote>
  <w:footnote w:type="continuationSeparator" w:id="0">
    <w:p w14:paraId="53F1C30E" w14:textId="77777777" w:rsidR="00107132" w:rsidRDefault="00107132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zNTQ0MzE2MzcAkko6SsGpxcWZ+XkgBYa1AGX2myosAAAA"/>
  </w:docVars>
  <w:rsids>
    <w:rsidRoot w:val="00B2454B"/>
    <w:rsid w:val="00077C28"/>
    <w:rsid w:val="00107132"/>
    <w:rsid w:val="001D06B3"/>
    <w:rsid w:val="002139B8"/>
    <w:rsid w:val="002A17D4"/>
    <w:rsid w:val="00433A64"/>
    <w:rsid w:val="004B05D5"/>
    <w:rsid w:val="0056380F"/>
    <w:rsid w:val="005D1AD8"/>
    <w:rsid w:val="00623F5F"/>
    <w:rsid w:val="007770B7"/>
    <w:rsid w:val="00780D99"/>
    <w:rsid w:val="007F0B18"/>
    <w:rsid w:val="00813C04"/>
    <w:rsid w:val="00835F61"/>
    <w:rsid w:val="00856A20"/>
    <w:rsid w:val="008D39EE"/>
    <w:rsid w:val="008F44C1"/>
    <w:rsid w:val="009E6C47"/>
    <w:rsid w:val="00B2454B"/>
    <w:rsid w:val="00C13CAF"/>
    <w:rsid w:val="00C25868"/>
    <w:rsid w:val="00C834D5"/>
    <w:rsid w:val="00D73CA6"/>
    <w:rsid w:val="00DA314E"/>
    <w:rsid w:val="00DE6EBB"/>
    <w:rsid w:val="00EA3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5</TotalTime>
  <Pages>4</Pages>
  <Words>812</Words>
  <Characters>4630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Windows 사용자</cp:lastModifiedBy>
  <cp:revision>7</cp:revision>
  <dcterms:created xsi:type="dcterms:W3CDTF">2018-08-02T02:39:00Z</dcterms:created>
  <dcterms:modified xsi:type="dcterms:W3CDTF">2018-08-05T07:43:00Z</dcterms:modified>
</cp:coreProperties>
</file>